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GGY MCCOLL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GG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OLL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0 West Talcott Road,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GGYMCCOLLUM33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6734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N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EL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